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570C4" w14:textId="5CC2B98C" w:rsidR="0085002D" w:rsidRPr="00DD71BF" w:rsidRDefault="00582BE0" w:rsidP="00DD71BF">
      <w:pPr>
        <w:jc w:val="center"/>
        <w:rPr>
          <w:b/>
          <w:bCs/>
        </w:rPr>
      </w:pPr>
      <w:r w:rsidRPr="00DD71BF">
        <w:rPr>
          <w:b/>
          <w:bCs/>
        </w:rPr>
        <w:t>Daily Task Rota</w:t>
      </w:r>
    </w:p>
    <w:tbl>
      <w:tblPr>
        <w:tblStyle w:val="TableGrid"/>
        <w:tblW w:w="14061" w:type="dxa"/>
        <w:tblLook w:val="04A0" w:firstRow="1" w:lastRow="0" w:firstColumn="1" w:lastColumn="0" w:noHBand="0" w:noVBand="1"/>
      </w:tblPr>
      <w:tblGrid>
        <w:gridCol w:w="4673"/>
        <w:gridCol w:w="1985"/>
        <w:gridCol w:w="1984"/>
        <w:gridCol w:w="1985"/>
        <w:gridCol w:w="1842"/>
        <w:gridCol w:w="1592"/>
      </w:tblGrid>
      <w:tr w:rsidR="004969F8" w14:paraId="2F8F81B0" w14:textId="77777777" w:rsidTr="004969F8">
        <w:trPr>
          <w:trHeight w:val="273"/>
        </w:trPr>
        <w:tc>
          <w:tcPr>
            <w:tcW w:w="4673" w:type="dxa"/>
          </w:tcPr>
          <w:p w14:paraId="11D426E2" w14:textId="77777777" w:rsidR="00582BE0" w:rsidRDefault="00582BE0"/>
        </w:tc>
        <w:tc>
          <w:tcPr>
            <w:tcW w:w="1985" w:type="dxa"/>
          </w:tcPr>
          <w:p w14:paraId="12E4710A" w14:textId="6983B823" w:rsidR="00582BE0" w:rsidRDefault="00582BE0">
            <w:r>
              <w:t>Monday</w:t>
            </w:r>
          </w:p>
        </w:tc>
        <w:tc>
          <w:tcPr>
            <w:tcW w:w="1984" w:type="dxa"/>
          </w:tcPr>
          <w:p w14:paraId="60D1444E" w14:textId="2D0DA9DB" w:rsidR="00582BE0" w:rsidRDefault="00582BE0">
            <w:r>
              <w:t>Tuesday</w:t>
            </w:r>
          </w:p>
        </w:tc>
        <w:tc>
          <w:tcPr>
            <w:tcW w:w="1985" w:type="dxa"/>
          </w:tcPr>
          <w:p w14:paraId="57363C9A" w14:textId="235F4051" w:rsidR="00582BE0" w:rsidRDefault="00582BE0">
            <w:r>
              <w:t>Wednesday</w:t>
            </w:r>
          </w:p>
        </w:tc>
        <w:tc>
          <w:tcPr>
            <w:tcW w:w="1842" w:type="dxa"/>
          </w:tcPr>
          <w:p w14:paraId="56BFB8BC" w14:textId="5D2D5363" w:rsidR="00582BE0" w:rsidRDefault="00582BE0">
            <w:r>
              <w:t>Thursday</w:t>
            </w:r>
          </w:p>
        </w:tc>
        <w:tc>
          <w:tcPr>
            <w:tcW w:w="1592" w:type="dxa"/>
          </w:tcPr>
          <w:p w14:paraId="141EE781" w14:textId="694DF162" w:rsidR="00582BE0" w:rsidRDefault="00582BE0">
            <w:r>
              <w:t>Friday</w:t>
            </w:r>
          </w:p>
        </w:tc>
      </w:tr>
      <w:tr w:rsidR="00582BE0" w14:paraId="730261E4" w14:textId="77777777" w:rsidTr="004969F8">
        <w:trPr>
          <w:trHeight w:val="273"/>
        </w:trPr>
        <w:tc>
          <w:tcPr>
            <w:tcW w:w="4673" w:type="dxa"/>
          </w:tcPr>
          <w:p w14:paraId="5743778A" w14:textId="1ACA588C" w:rsidR="00582BE0" w:rsidRPr="004969F8" w:rsidRDefault="00582BE0">
            <w:pPr>
              <w:rPr>
                <w:b/>
                <w:bCs/>
              </w:rPr>
            </w:pPr>
            <w:r w:rsidRPr="004969F8">
              <w:rPr>
                <w:b/>
                <w:bCs/>
              </w:rPr>
              <w:t>Morning</w:t>
            </w:r>
          </w:p>
        </w:tc>
        <w:tc>
          <w:tcPr>
            <w:tcW w:w="1985" w:type="dxa"/>
          </w:tcPr>
          <w:p w14:paraId="524DD9E6" w14:textId="77777777" w:rsidR="00582BE0" w:rsidRDefault="00582BE0"/>
        </w:tc>
        <w:tc>
          <w:tcPr>
            <w:tcW w:w="1984" w:type="dxa"/>
          </w:tcPr>
          <w:p w14:paraId="0FAD348F" w14:textId="77777777" w:rsidR="00582BE0" w:rsidRDefault="00582BE0"/>
        </w:tc>
        <w:tc>
          <w:tcPr>
            <w:tcW w:w="1985" w:type="dxa"/>
          </w:tcPr>
          <w:p w14:paraId="02C609ED" w14:textId="77777777" w:rsidR="00582BE0" w:rsidRDefault="00582BE0"/>
        </w:tc>
        <w:tc>
          <w:tcPr>
            <w:tcW w:w="1842" w:type="dxa"/>
          </w:tcPr>
          <w:p w14:paraId="02777084" w14:textId="77777777" w:rsidR="00582BE0" w:rsidRDefault="00582BE0"/>
        </w:tc>
        <w:tc>
          <w:tcPr>
            <w:tcW w:w="1592" w:type="dxa"/>
          </w:tcPr>
          <w:p w14:paraId="3B2419E6" w14:textId="77777777" w:rsidR="00582BE0" w:rsidRDefault="00582BE0"/>
        </w:tc>
      </w:tr>
      <w:tr w:rsidR="004969F8" w14:paraId="4843B95A" w14:textId="77777777" w:rsidTr="004969F8">
        <w:trPr>
          <w:trHeight w:val="273"/>
        </w:trPr>
        <w:tc>
          <w:tcPr>
            <w:tcW w:w="4673" w:type="dxa"/>
          </w:tcPr>
          <w:p w14:paraId="2F6F13A2" w14:textId="5E1F84C1" w:rsidR="00582BE0" w:rsidRDefault="00582BE0">
            <w:r>
              <w:t>Arrive and prep camp areas</w:t>
            </w:r>
          </w:p>
        </w:tc>
        <w:tc>
          <w:tcPr>
            <w:tcW w:w="1985" w:type="dxa"/>
          </w:tcPr>
          <w:p w14:paraId="5350F2E6" w14:textId="77777777" w:rsidR="00582BE0" w:rsidRDefault="00582BE0"/>
        </w:tc>
        <w:tc>
          <w:tcPr>
            <w:tcW w:w="1984" w:type="dxa"/>
          </w:tcPr>
          <w:p w14:paraId="638336DC" w14:textId="77777777" w:rsidR="00582BE0" w:rsidRDefault="00582BE0"/>
        </w:tc>
        <w:tc>
          <w:tcPr>
            <w:tcW w:w="1985" w:type="dxa"/>
          </w:tcPr>
          <w:p w14:paraId="3BDC7B3A" w14:textId="77777777" w:rsidR="00582BE0" w:rsidRDefault="00582BE0"/>
        </w:tc>
        <w:tc>
          <w:tcPr>
            <w:tcW w:w="1842" w:type="dxa"/>
          </w:tcPr>
          <w:p w14:paraId="147029BA" w14:textId="77777777" w:rsidR="00582BE0" w:rsidRDefault="00582BE0"/>
        </w:tc>
        <w:tc>
          <w:tcPr>
            <w:tcW w:w="1592" w:type="dxa"/>
          </w:tcPr>
          <w:p w14:paraId="2DFD8D41" w14:textId="77777777" w:rsidR="00582BE0" w:rsidRDefault="00582BE0"/>
        </w:tc>
      </w:tr>
      <w:tr w:rsidR="00DD71BF" w14:paraId="1E126413" w14:textId="77777777" w:rsidTr="004969F8">
        <w:trPr>
          <w:trHeight w:val="273"/>
        </w:trPr>
        <w:tc>
          <w:tcPr>
            <w:tcW w:w="4673" w:type="dxa"/>
          </w:tcPr>
          <w:p w14:paraId="322B4021" w14:textId="31F15661" w:rsidR="00DD71BF" w:rsidRDefault="00DD71BF">
            <w:r>
              <w:t>Check toilets</w:t>
            </w:r>
          </w:p>
        </w:tc>
        <w:tc>
          <w:tcPr>
            <w:tcW w:w="1985" w:type="dxa"/>
          </w:tcPr>
          <w:p w14:paraId="4048072F" w14:textId="77777777" w:rsidR="00DD71BF" w:rsidRDefault="00DD71BF"/>
        </w:tc>
        <w:tc>
          <w:tcPr>
            <w:tcW w:w="1984" w:type="dxa"/>
          </w:tcPr>
          <w:p w14:paraId="26485DB5" w14:textId="77777777" w:rsidR="00DD71BF" w:rsidRDefault="00DD71BF"/>
        </w:tc>
        <w:tc>
          <w:tcPr>
            <w:tcW w:w="1985" w:type="dxa"/>
          </w:tcPr>
          <w:p w14:paraId="413FB51B" w14:textId="77777777" w:rsidR="00DD71BF" w:rsidRDefault="00DD71BF"/>
        </w:tc>
        <w:tc>
          <w:tcPr>
            <w:tcW w:w="1842" w:type="dxa"/>
          </w:tcPr>
          <w:p w14:paraId="4413AA2B" w14:textId="77777777" w:rsidR="00DD71BF" w:rsidRDefault="00DD71BF"/>
        </w:tc>
        <w:tc>
          <w:tcPr>
            <w:tcW w:w="1592" w:type="dxa"/>
          </w:tcPr>
          <w:p w14:paraId="417419E6" w14:textId="77777777" w:rsidR="00DD71BF" w:rsidRDefault="00DD71BF"/>
        </w:tc>
      </w:tr>
      <w:tr w:rsidR="00582BE0" w14:paraId="4475759B" w14:textId="77777777" w:rsidTr="004969F8">
        <w:trPr>
          <w:trHeight w:val="273"/>
        </w:trPr>
        <w:tc>
          <w:tcPr>
            <w:tcW w:w="4673" w:type="dxa"/>
          </w:tcPr>
          <w:p w14:paraId="0AEDE14C" w14:textId="06C9AB26" w:rsidR="00582BE0" w:rsidRDefault="00DD71BF">
            <w:r>
              <w:t xml:space="preserve">Print </w:t>
            </w:r>
            <w:r w:rsidR="00582BE0">
              <w:t xml:space="preserve">Registers </w:t>
            </w:r>
            <w:r>
              <w:t>and highlight any additional needs</w:t>
            </w:r>
          </w:p>
        </w:tc>
        <w:tc>
          <w:tcPr>
            <w:tcW w:w="1985" w:type="dxa"/>
          </w:tcPr>
          <w:p w14:paraId="62E8CD7D" w14:textId="77777777" w:rsidR="00582BE0" w:rsidRDefault="00582BE0"/>
        </w:tc>
        <w:tc>
          <w:tcPr>
            <w:tcW w:w="1984" w:type="dxa"/>
          </w:tcPr>
          <w:p w14:paraId="18202D0C" w14:textId="77777777" w:rsidR="00582BE0" w:rsidRDefault="00582BE0"/>
        </w:tc>
        <w:tc>
          <w:tcPr>
            <w:tcW w:w="1985" w:type="dxa"/>
          </w:tcPr>
          <w:p w14:paraId="256CE9C5" w14:textId="77777777" w:rsidR="00582BE0" w:rsidRDefault="00582BE0"/>
        </w:tc>
        <w:tc>
          <w:tcPr>
            <w:tcW w:w="1842" w:type="dxa"/>
          </w:tcPr>
          <w:p w14:paraId="5E50FE2F" w14:textId="77777777" w:rsidR="00582BE0" w:rsidRDefault="00582BE0"/>
        </w:tc>
        <w:tc>
          <w:tcPr>
            <w:tcW w:w="1592" w:type="dxa"/>
          </w:tcPr>
          <w:p w14:paraId="6434462F" w14:textId="77777777" w:rsidR="00582BE0" w:rsidRDefault="00582BE0"/>
        </w:tc>
      </w:tr>
      <w:tr w:rsidR="00DD71BF" w14:paraId="19DD4D2A" w14:textId="77777777" w:rsidTr="004969F8">
        <w:trPr>
          <w:trHeight w:val="273"/>
        </w:trPr>
        <w:tc>
          <w:tcPr>
            <w:tcW w:w="4673" w:type="dxa"/>
          </w:tcPr>
          <w:p w14:paraId="7E90760D" w14:textId="1FE5570F" w:rsidR="00DD71BF" w:rsidRDefault="00DD71BF">
            <w:r>
              <w:t>Check First Aid kits</w:t>
            </w:r>
          </w:p>
        </w:tc>
        <w:tc>
          <w:tcPr>
            <w:tcW w:w="1985" w:type="dxa"/>
          </w:tcPr>
          <w:p w14:paraId="070DBAE6" w14:textId="77777777" w:rsidR="00DD71BF" w:rsidRDefault="00DD71BF"/>
        </w:tc>
        <w:tc>
          <w:tcPr>
            <w:tcW w:w="1984" w:type="dxa"/>
          </w:tcPr>
          <w:p w14:paraId="34C7CBDE" w14:textId="77777777" w:rsidR="00DD71BF" w:rsidRDefault="00DD71BF"/>
        </w:tc>
        <w:tc>
          <w:tcPr>
            <w:tcW w:w="1985" w:type="dxa"/>
          </w:tcPr>
          <w:p w14:paraId="6FE4D3F8" w14:textId="77777777" w:rsidR="00DD71BF" w:rsidRDefault="00DD71BF"/>
        </w:tc>
        <w:tc>
          <w:tcPr>
            <w:tcW w:w="1842" w:type="dxa"/>
          </w:tcPr>
          <w:p w14:paraId="38A4C682" w14:textId="77777777" w:rsidR="00DD71BF" w:rsidRDefault="00DD71BF"/>
        </w:tc>
        <w:tc>
          <w:tcPr>
            <w:tcW w:w="1592" w:type="dxa"/>
          </w:tcPr>
          <w:p w14:paraId="246034FB" w14:textId="77777777" w:rsidR="00DD71BF" w:rsidRDefault="00DD71BF"/>
        </w:tc>
      </w:tr>
      <w:tr w:rsidR="004969F8" w14:paraId="03705080" w14:textId="77777777" w:rsidTr="004969F8">
        <w:trPr>
          <w:trHeight w:val="273"/>
        </w:trPr>
        <w:tc>
          <w:tcPr>
            <w:tcW w:w="4673" w:type="dxa"/>
          </w:tcPr>
          <w:p w14:paraId="692A9D37" w14:textId="60E5B291" w:rsidR="00582BE0" w:rsidRDefault="00582BE0">
            <w:r>
              <w:t>Morning briefing and team meeting</w:t>
            </w:r>
          </w:p>
        </w:tc>
        <w:tc>
          <w:tcPr>
            <w:tcW w:w="1985" w:type="dxa"/>
          </w:tcPr>
          <w:p w14:paraId="22DE39EC" w14:textId="77777777" w:rsidR="00582BE0" w:rsidRDefault="00582BE0"/>
        </w:tc>
        <w:tc>
          <w:tcPr>
            <w:tcW w:w="1984" w:type="dxa"/>
          </w:tcPr>
          <w:p w14:paraId="4260DEA3" w14:textId="77777777" w:rsidR="00582BE0" w:rsidRDefault="00582BE0"/>
        </w:tc>
        <w:tc>
          <w:tcPr>
            <w:tcW w:w="1985" w:type="dxa"/>
          </w:tcPr>
          <w:p w14:paraId="1949ED22" w14:textId="77777777" w:rsidR="00582BE0" w:rsidRDefault="00582BE0"/>
        </w:tc>
        <w:tc>
          <w:tcPr>
            <w:tcW w:w="1842" w:type="dxa"/>
          </w:tcPr>
          <w:p w14:paraId="441AE3A1" w14:textId="77777777" w:rsidR="00582BE0" w:rsidRDefault="00582BE0"/>
        </w:tc>
        <w:tc>
          <w:tcPr>
            <w:tcW w:w="1592" w:type="dxa"/>
          </w:tcPr>
          <w:p w14:paraId="569B6CC1" w14:textId="77777777" w:rsidR="00582BE0" w:rsidRDefault="00582BE0"/>
        </w:tc>
      </w:tr>
      <w:tr w:rsidR="00DD71BF" w14:paraId="1630F4F7" w14:textId="77777777" w:rsidTr="004969F8">
        <w:trPr>
          <w:trHeight w:val="273"/>
        </w:trPr>
        <w:tc>
          <w:tcPr>
            <w:tcW w:w="4673" w:type="dxa"/>
          </w:tcPr>
          <w:p w14:paraId="0420C95D" w14:textId="1FFAB5B2" w:rsidR="00DD71BF" w:rsidRDefault="00DD71BF">
            <w:r>
              <w:t xml:space="preserve">Morning Trailblazers </w:t>
            </w:r>
            <w:r>
              <w:t>brief</w:t>
            </w:r>
          </w:p>
        </w:tc>
        <w:tc>
          <w:tcPr>
            <w:tcW w:w="1985" w:type="dxa"/>
          </w:tcPr>
          <w:p w14:paraId="78D9A51C" w14:textId="77777777" w:rsidR="00DD71BF" w:rsidRDefault="00DD71BF"/>
        </w:tc>
        <w:tc>
          <w:tcPr>
            <w:tcW w:w="1984" w:type="dxa"/>
          </w:tcPr>
          <w:p w14:paraId="50A02971" w14:textId="77777777" w:rsidR="00DD71BF" w:rsidRDefault="00DD71BF"/>
        </w:tc>
        <w:tc>
          <w:tcPr>
            <w:tcW w:w="1985" w:type="dxa"/>
          </w:tcPr>
          <w:p w14:paraId="2B62C113" w14:textId="77777777" w:rsidR="00DD71BF" w:rsidRDefault="00DD71BF"/>
        </w:tc>
        <w:tc>
          <w:tcPr>
            <w:tcW w:w="1842" w:type="dxa"/>
          </w:tcPr>
          <w:p w14:paraId="0695B465" w14:textId="77777777" w:rsidR="00DD71BF" w:rsidRDefault="00DD71BF"/>
        </w:tc>
        <w:tc>
          <w:tcPr>
            <w:tcW w:w="1592" w:type="dxa"/>
          </w:tcPr>
          <w:p w14:paraId="38364CE6" w14:textId="77777777" w:rsidR="00DD71BF" w:rsidRDefault="00DD71BF"/>
        </w:tc>
      </w:tr>
      <w:tr w:rsidR="00DD71BF" w14:paraId="4A74BF27" w14:textId="77777777" w:rsidTr="00317AA4">
        <w:trPr>
          <w:trHeight w:val="263"/>
        </w:trPr>
        <w:tc>
          <w:tcPr>
            <w:tcW w:w="4673" w:type="dxa"/>
          </w:tcPr>
          <w:p w14:paraId="50E79D9C" w14:textId="77777777" w:rsidR="00DD71BF" w:rsidRDefault="00DD71BF" w:rsidP="00317AA4">
            <w:r>
              <w:t>Safety checks and hazard mitigation</w:t>
            </w:r>
          </w:p>
        </w:tc>
        <w:tc>
          <w:tcPr>
            <w:tcW w:w="1985" w:type="dxa"/>
          </w:tcPr>
          <w:p w14:paraId="60963845" w14:textId="77777777" w:rsidR="00DD71BF" w:rsidRDefault="00DD71BF" w:rsidP="00317AA4"/>
        </w:tc>
        <w:tc>
          <w:tcPr>
            <w:tcW w:w="1984" w:type="dxa"/>
          </w:tcPr>
          <w:p w14:paraId="7DF99DA8" w14:textId="77777777" w:rsidR="00DD71BF" w:rsidRDefault="00DD71BF" w:rsidP="00317AA4"/>
        </w:tc>
        <w:tc>
          <w:tcPr>
            <w:tcW w:w="1985" w:type="dxa"/>
          </w:tcPr>
          <w:p w14:paraId="6C223A21" w14:textId="77777777" w:rsidR="00DD71BF" w:rsidRDefault="00DD71BF" w:rsidP="00317AA4"/>
        </w:tc>
        <w:tc>
          <w:tcPr>
            <w:tcW w:w="1842" w:type="dxa"/>
          </w:tcPr>
          <w:p w14:paraId="781CE6D1" w14:textId="77777777" w:rsidR="00DD71BF" w:rsidRDefault="00DD71BF" w:rsidP="00317AA4"/>
        </w:tc>
        <w:tc>
          <w:tcPr>
            <w:tcW w:w="1592" w:type="dxa"/>
          </w:tcPr>
          <w:p w14:paraId="07CFD03F" w14:textId="77777777" w:rsidR="00DD71BF" w:rsidRDefault="00DD71BF" w:rsidP="00317AA4"/>
        </w:tc>
      </w:tr>
      <w:tr w:rsidR="00DD71BF" w14:paraId="32CBD643" w14:textId="77777777" w:rsidTr="004969F8">
        <w:trPr>
          <w:trHeight w:val="273"/>
        </w:trPr>
        <w:tc>
          <w:tcPr>
            <w:tcW w:w="4673" w:type="dxa"/>
          </w:tcPr>
          <w:p w14:paraId="57702560" w14:textId="4AFDDFF9" w:rsidR="00DD71BF" w:rsidRDefault="00DD71BF">
            <w:r>
              <w:t>Call children who have not arrived</w:t>
            </w:r>
          </w:p>
        </w:tc>
        <w:tc>
          <w:tcPr>
            <w:tcW w:w="1985" w:type="dxa"/>
          </w:tcPr>
          <w:p w14:paraId="0456C445" w14:textId="77777777" w:rsidR="00DD71BF" w:rsidRDefault="00DD71BF"/>
        </w:tc>
        <w:tc>
          <w:tcPr>
            <w:tcW w:w="1984" w:type="dxa"/>
          </w:tcPr>
          <w:p w14:paraId="0FB4503A" w14:textId="77777777" w:rsidR="00DD71BF" w:rsidRDefault="00DD71BF"/>
        </w:tc>
        <w:tc>
          <w:tcPr>
            <w:tcW w:w="1985" w:type="dxa"/>
          </w:tcPr>
          <w:p w14:paraId="13768DA6" w14:textId="77777777" w:rsidR="00DD71BF" w:rsidRDefault="00DD71BF"/>
        </w:tc>
        <w:tc>
          <w:tcPr>
            <w:tcW w:w="1842" w:type="dxa"/>
          </w:tcPr>
          <w:p w14:paraId="4624E535" w14:textId="77777777" w:rsidR="00DD71BF" w:rsidRDefault="00DD71BF"/>
        </w:tc>
        <w:tc>
          <w:tcPr>
            <w:tcW w:w="1592" w:type="dxa"/>
          </w:tcPr>
          <w:p w14:paraId="1079FC2C" w14:textId="77777777" w:rsidR="00DD71BF" w:rsidRDefault="00DD71BF"/>
        </w:tc>
      </w:tr>
      <w:tr w:rsidR="00DD71BF" w14:paraId="1F8DAF2F" w14:textId="77777777" w:rsidTr="004969F8">
        <w:trPr>
          <w:trHeight w:val="273"/>
        </w:trPr>
        <w:tc>
          <w:tcPr>
            <w:tcW w:w="4673" w:type="dxa"/>
          </w:tcPr>
          <w:p w14:paraId="76507AE0" w14:textId="77777777" w:rsidR="00DD71BF" w:rsidRDefault="00DD71BF"/>
        </w:tc>
        <w:tc>
          <w:tcPr>
            <w:tcW w:w="1985" w:type="dxa"/>
          </w:tcPr>
          <w:p w14:paraId="0886E441" w14:textId="77777777" w:rsidR="00DD71BF" w:rsidRDefault="00DD71BF"/>
        </w:tc>
        <w:tc>
          <w:tcPr>
            <w:tcW w:w="1984" w:type="dxa"/>
          </w:tcPr>
          <w:p w14:paraId="39EF5546" w14:textId="77777777" w:rsidR="00DD71BF" w:rsidRDefault="00DD71BF"/>
        </w:tc>
        <w:tc>
          <w:tcPr>
            <w:tcW w:w="1985" w:type="dxa"/>
          </w:tcPr>
          <w:p w14:paraId="2DA73918" w14:textId="77777777" w:rsidR="00DD71BF" w:rsidRDefault="00DD71BF"/>
        </w:tc>
        <w:tc>
          <w:tcPr>
            <w:tcW w:w="1842" w:type="dxa"/>
          </w:tcPr>
          <w:p w14:paraId="03461F52" w14:textId="77777777" w:rsidR="00DD71BF" w:rsidRDefault="00DD71BF"/>
        </w:tc>
        <w:tc>
          <w:tcPr>
            <w:tcW w:w="1592" w:type="dxa"/>
          </w:tcPr>
          <w:p w14:paraId="342C38D9" w14:textId="77777777" w:rsidR="00DD71BF" w:rsidRDefault="00DD71BF"/>
        </w:tc>
      </w:tr>
      <w:tr w:rsidR="00DD71BF" w14:paraId="1D3EB021" w14:textId="77777777" w:rsidTr="004969F8">
        <w:trPr>
          <w:trHeight w:val="273"/>
        </w:trPr>
        <w:tc>
          <w:tcPr>
            <w:tcW w:w="4673" w:type="dxa"/>
          </w:tcPr>
          <w:p w14:paraId="2518CAEF" w14:textId="16B65B0E" w:rsidR="00DD71BF" w:rsidRPr="00DD71BF" w:rsidRDefault="00DD71BF">
            <w:pPr>
              <w:rPr>
                <w:b/>
                <w:bCs/>
              </w:rPr>
            </w:pPr>
            <w:r w:rsidRPr="00DD71BF">
              <w:rPr>
                <w:b/>
                <w:bCs/>
              </w:rPr>
              <w:t>Afternoon</w:t>
            </w:r>
          </w:p>
        </w:tc>
        <w:tc>
          <w:tcPr>
            <w:tcW w:w="1985" w:type="dxa"/>
          </w:tcPr>
          <w:p w14:paraId="432DF00A" w14:textId="77777777" w:rsidR="00DD71BF" w:rsidRDefault="00DD71BF"/>
        </w:tc>
        <w:tc>
          <w:tcPr>
            <w:tcW w:w="1984" w:type="dxa"/>
          </w:tcPr>
          <w:p w14:paraId="545E98D5" w14:textId="77777777" w:rsidR="00DD71BF" w:rsidRDefault="00DD71BF"/>
        </w:tc>
        <w:tc>
          <w:tcPr>
            <w:tcW w:w="1985" w:type="dxa"/>
          </w:tcPr>
          <w:p w14:paraId="4C19FE1E" w14:textId="77777777" w:rsidR="00DD71BF" w:rsidRDefault="00DD71BF"/>
        </w:tc>
        <w:tc>
          <w:tcPr>
            <w:tcW w:w="1842" w:type="dxa"/>
          </w:tcPr>
          <w:p w14:paraId="1C369D77" w14:textId="77777777" w:rsidR="00DD71BF" w:rsidRDefault="00DD71BF"/>
        </w:tc>
        <w:tc>
          <w:tcPr>
            <w:tcW w:w="1592" w:type="dxa"/>
          </w:tcPr>
          <w:p w14:paraId="7643AC87" w14:textId="77777777" w:rsidR="00DD71BF" w:rsidRDefault="00DD71BF"/>
        </w:tc>
      </w:tr>
      <w:tr w:rsidR="00582BE0" w14:paraId="54F6D6C6" w14:textId="77777777" w:rsidTr="004969F8">
        <w:trPr>
          <w:trHeight w:val="273"/>
        </w:trPr>
        <w:tc>
          <w:tcPr>
            <w:tcW w:w="4673" w:type="dxa"/>
          </w:tcPr>
          <w:p w14:paraId="6F1AD012" w14:textId="008FE569" w:rsidR="00582BE0" w:rsidRDefault="00582BE0">
            <w:r>
              <w:t>Toilet Check-up</w:t>
            </w:r>
          </w:p>
        </w:tc>
        <w:tc>
          <w:tcPr>
            <w:tcW w:w="1985" w:type="dxa"/>
          </w:tcPr>
          <w:p w14:paraId="72AD2465" w14:textId="77777777" w:rsidR="00582BE0" w:rsidRDefault="00582BE0"/>
        </w:tc>
        <w:tc>
          <w:tcPr>
            <w:tcW w:w="1984" w:type="dxa"/>
          </w:tcPr>
          <w:p w14:paraId="775A1938" w14:textId="77777777" w:rsidR="00582BE0" w:rsidRDefault="00582BE0"/>
        </w:tc>
        <w:tc>
          <w:tcPr>
            <w:tcW w:w="1985" w:type="dxa"/>
          </w:tcPr>
          <w:p w14:paraId="56867426" w14:textId="77777777" w:rsidR="00582BE0" w:rsidRDefault="00582BE0"/>
        </w:tc>
        <w:tc>
          <w:tcPr>
            <w:tcW w:w="1842" w:type="dxa"/>
          </w:tcPr>
          <w:p w14:paraId="7F22CAEA" w14:textId="77777777" w:rsidR="00582BE0" w:rsidRDefault="00582BE0"/>
        </w:tc>
        <w:tc>
          <w:tcPr>
            <w:tcW w:w="1592" w:type="dxa"/>
          </w:tcPr>
          <w:p w14:paraId="74CF6F89" w14:textId="77777777" w:rsidR="00582BE0" w:rsidRDefault="00582BE0"/>
        </w:tc>
      </w:tr>
      <w:tr w:rsidR="004969F8" w14:paraId="3167A74A" w14:textId="77777777" w:rsidTr="004969F8">
        <w:trPr>
          <w:trHeight w:val="273"/>
        </w:trPr>
        <w:tc>
          <w:tcPr>
            <w:tcW w:w="4673" w:type="dxa"/>
          </w:tcPr>
          <w:p w14:paraId="441E337A" w14:textId="49AC4B55" w:rsidR="00582BE0" w:rsidRDefault="00582BE0">
            <w:r>
              <w:t xml:space="preserve">Registration and </w:t>
            </w:r>
            <w:r w:rsidR="004969F8">
              <w:t>checking</w:t>
            </w:r>
            <w:r>
              <w:t xml:space="preserve"> setup</w:t>
            </w:r>
          </w:p>
        </w:tc>
        <w:tc>
          <w:tcPr>
            <w:tcW w:w="1985" w:type="dxa"/>
          </w:tcPr>
          <w:p w14:paraId="55A9AE07" w14:textId="77777777" w:rsidR="00582BE0" w:rsidRDefault="00582BE0"/>
        </w:tc>
        <w:tc>
          <w:tcPr>
            <w:tcW w:w="1984" w:type="dxa"/>
          </w:tcPr>
          <w:p w14:paraId="69863328" w14:textId="77777777" w:rsidR="00582BE0" w:rsidRDefault="00582BE0"/>
        </w:tc>
        <w:tc>
          <w:tcPr>
            <w:tcW w:w="1985" w:type="dxa"/>
          </w:tcPr>
          <w:p w14:paraId="5C6585F5" w14:textId="77777777" w:rsidR="00582BE0" w:rsidRDefault="00582BE0"/>
        </w:tc>
        <w:tc>
          <w:tcPr>
            <w:tcW w:w="1842" w:type="dxa"/>
          </w:tcPr>
          <w:p w14:paraId="3DD0EE95" w14:textId="77777777" w:rsidR="00582BE0" w:rsidRDefault="00582BE0"/>
        </w:tc>
        <w:tc>
          <w:tcPr>
            <w:tcW w:w="1592" w:type="dxa"/>
          </w:tcPr>
          <w:p w14:paraId="135D9729" w14:textId="77777777" w:rsidR="00582BE0" w:rsidRDefault="00582BE0"/>
        </w:tc>
      </w:tr>
      <w:tr w:rsidR="004969F8" w:rsidRPr="00582BE0" w14:paraId="24A37F82" w14:textId="77777777" w:rsidTr="004969F8">
        <w:trPr>
          <w:trHeight w:val="273"/>
        </w:trPr>
        <w:tc>
          <w:tcPr>
            <w:tcW w:w="4673" w:type="dxa"/>
          </w:tcPr>
          <w:p w14:paraId="70899CC5" w14:textId="7F48E28E" w:rsidR="00582BE0" w:rsidRPr="00582BE0" w:rsidRDefault="00582BE0">
            <w:r w:rsidRPr="00582BE0">
              <w:t>Snack and Hydration station set</w:t>
            </w:r>
            <w:r>
              <w:t>up</w:t>
            </w:r>
          </w:p>
        </w:tc>
        <w:tc>
          <w:tcPr>
            <w:tcW w:w="1985" w:type="dxa"/>
          </w:tcPr>
          <w:p w14:paraId="6A501811" w14:textId="77777777" w:rsidR="00582BE0" w:rsidRPr="00582BE0" w:rsidRDefault="00582BE0"/>
        </w:tc>
        <w:tc>
          <w:tcPr>
            <w:tcW w:w="1984" w:type="dxa"/>
          </w:tcPr>
          <w:p w14:paraId="1DB83099" w14:textId="77777777" w:rsidR="00582BE0" w:rsidRPr="00582BE0" w:rsidRDefault="00582BE0"/>
        </w:tc>
        <w:tc>
          <w:tcPr>
            <w:tcW w:w="1985" w:type="dxa"/>
          </w:tcPr>
          <w:p w14:paraId="3E2D310D" w14:textId="77777777" w:rsidR="00582BE0" w:rsidRPr="00582BE0" w:rsidRDefault="00582BE0"/>
        </w:tc>
        <w:tc>
          <w:tcPr>
            <w:tcW w:w="1842" w:type="dxa"/>
          </w:tcPr>
          <w:p w14:paraId="66BFA6E6" w14:textId="77777777" w:rsidR="00582BE0" w:rsidRPr="00582BE0" w:rsidRDefault="00582BE0"/>
        </w:tc>
        <w:tc>
          <w:tcPr>
            <w:tcW w:w="1592" w:type="dxa"/>
          </w:tcPr>
          <w:p w14:paraId="6172A3F6" w14:textId="77777777" w:rsidR="00582BE0" w:rsidRPr="00582BE0" w:rsidRDefault="00582BE0"/>
        </w:tc>
      </w:tr>
      <w:tr w:rsidR="004969F8" w:rsidRPr="00582BE0" w14:paraId="485E30F8" w14:textId="77777777" w:rsidTr="004969F8">
        <w:trPr>
          <w:trHeight w:val="273"/>
        </w:trPr>
        <w:tc>
          <w:tcPr>
            <w:tcW w:w="4673" w:type="dxa"/>
          </w:tcPr>
          <w:p w14:paraId="2F5F5CF1" w14:textId="43CC2213" w:rsidR="00582BE0" w:rsidRPr="00582BE0" w:rsidRDefault="00582BE0">
            <w:r>
              <w:t>Lunchtime Cleaning</w:t>
            </w:r>
          </w:p>
        </w:tc>
        <w:tc>
          <w:tcPr>
            <w:tcW w:w="1985" w:type="dxa"/>
          </w:tcPr>
          <w:p w14:paraId="787D64A9" w14:textId="77777777" w:rsidR="00582BE0" w:rsidRPr="00582BE0" w:rsidRDefault="00582BE0"/>
        </w:tc>
        <w:tc>
          <w:tcPr>
            <w:tcW w:w="1984" w:type="dxa"/>
          </w:tcPr>
          <w:p w14:paraId="7D8BA2CC" w14:textId="77777777" w:rsidR="00582BE0" w:rsidRPr="00582BE0" w:rsidRDefault="00582BE0"/>
        </w:tc>
        <w:tc>
          <w:tcPr>
            <w:tcW w:w="1985" w:type="dxa"/>
          </w:tcPr>
          <w:p w14:paraId="70F1729A" w14:textId="77777777" w:rsidR="00582BE0" w:rsidRPr="00582BE0" w:rsidRDefault="00582BE0"/>
        </w:tc>
        <w:tc>
          <w:tcPr>
            <w:tcW w:w="1842" w:type="dxa"/>
          </w:tcPr>
          <w:p w14:paraId="79C67FF1" w14:textId="77777777" w:rsidR="00582BE0" w:rsidRPr="00582BE0" w:rsidRDefault="00582BE0"/>
        </w:tc>
        <w:tc>
          <w:tcPr>
            <w:tcW w:w="1592" w:type="dxa"/>
          </w:tcPr>
          <w:p w14:paraId="4F274672" w14:textId="77777777" w:rsidR="00582BE0" w:rsidRPr="00582BE0" w:rsidRDefault="00582BE0"/>
        </w:tc>
      </w:tr>
      <w:tr w:rsidR="00582BE0" w:rsidRPr="00582BE0" w14:paraId="0690A77B" w14:textId="77777777" w:rsidTr="004969F8">
        <w:trPr>
          <w:trHeight w:val="273"/>
        </w:trPr>
        <w:tc>
          <w:tcPr>
            <w:tcW w:w="4673" w:type="dxa"/>
          </w:tcPr>
          <w:p w14:paraId="3A3906E7" w14:textId="278DA8C2" w:rsidR="00582BE0" w:rsidRDefault="00582BE0">
            <w:r>
              <w:t>Toilet Check-up</w:t>
            </w:r>
          </w:p>
        </w:tc>
        <w:tc>
          <w:tcPr>
            <w:tcW w:w="1985" w:type="dxa"/>
          </w:tcPr>
          <w:p w14:paraId="38CAA442" w14:textId="77777777" w:rsidR="00582BE0" w:rsidRPr="00582BE0" w:rsidRDefault="00582BE0"/>
        </w:tc>
        <w:tc>
          <w:tcPr>
            <w:tcW w:w="1984" w:type="dxa"/>
          </w:tcPr>
          <w:p w14:paraId="510C57BC" w14:textId="77777777" w:rsidR="00582BE0" w:rsidRPr="00582BE0" w:rsidRDefault="00582BE0"/>
        </w:tc>
        <w:tc>
          <w:tcPr>
            <w:tcW w:w="1985" w:type="dxa"/>
          </w:tcPr>
          <w:p w14:paraId="618EA661" w14:textId="77777777" w:rsidR="00582BE0" w:rsidRPr="00582BE0" w:rsidRDefault="00582BE0"/>
        </w:tc>
        <w:tc>
          <w:tcPr>
            <w:tcW w:w="1842" w:type="dxa"/>
          </w:tcPr>
          <w:p w14:paraId="3891C456" w14:textId="77777777" w:rsidR="00582BE0" w:rsidRPr="00582BE0" w:rsidRDefault="00582BE0"/>
        </w:tc>
        <w:tc>
          <w:tcPr>
            <w:tcW w:w="1592" w:type="dxa"/>
          </w:tcPr>
          <w:p w14:paraId="4B25DCB3" w14:textId="77777777" w:rsidR="00582BE0" w:rsidRPr="00582BE0" w:rsidRDefault="00582BE0"/>
        </w:tc>
      </w:tr>
      <w:tr w:rsidR="00582BE0" w:rsidRPr="00582BE0" w14:paraId="5F779D68" w14:textId="77777777" w:rsidTr="004969F8">
        <w:trPr>
          <w:trHeight w:val="273"/>
        </w:trPr>
        <w:tc>
          <w:tcPr>
            <w:tcW w:w="4673" w:type="dxa"/>
          </w:tcPr>
          <w:p w14:paraId="4465199B" w14:textId="0293A7A6" w:rsidR="00582BE0" w:rsidRDefault="00582BE0">
            <w:r>
              <w:t>Afternoon Registration Setup</w:t>
            </w:r>
          </w:p>
        </w:tc>
        <w:tc>
          <w:tcPr>
            <w:tcW w:w="1985" w:type="dxa"/>
          </w:tcPr>
          <w:p w14:paraId="75943762" w14:textId="77777777" w:rsidR="00582BE0" w:rsidRPr="00582BE0" w:rsidRDefault="00582BE0"/>
        </w:tc>
        <w:tc>
          <w:tcPr>
            <w:tcW w:w="1984" w:type="dxa"/>
          </w:tcPr>
          <w:p w14:paraId="521D8FE7" w14:textId="77777777" w:rsidR="00582BE0" w:rsidRPr="00582BE0" w:rsidRDefault="00582BE0"/>
        </w:tc>
        <w:tc>
          <w:tcPr>
            <w:tcW w:w="1985" w:type="dxa"/>
          </w:tcPr>
          <w:p w14:paraId="532680EF" w14:textId="77777777" w:rsidR="00582BE0" w:rsidRPr="00582BE0" w:rsidRDefault="00582BE0"/>
        </w:tc>
        <w:tc>
          <w:tcPr>
            <w:tcW w:w="1842" w:type="dxa"/>
          </w:tcPr>
          <w:p w14:paraId="072D3FDF" w14:textId="77777777" w:rsidR="00582BE0" w:rsidRPr="00582BE0" w:rsidRDefault="00582BE0"/>
        </w:tc>
        <w:tc>
          <w:tcPr>
            <w:tcW w:w="1592" w:type="dxa"/>
          </w:tcPr>
          <w:p w14:paraId="6DF808D4" w14:textId="77777777" w:rsidR="00582BE0" w:rsidRPr="00582BE0" w:rsidRDefault="00582BE0"/>
        </w:tc>
      </w:tr>
      <w:tr w:rsidR="004969F8" w:rsidRPr="00582BE0" w14:paraId="661EDB1F" w14:textId="77777777" w:rsidTr="004969F8">
        <w:trPr>
          <w:trHeight w:val="273"/>
        </w:trPr>
        <w:tc>
          <w:tcPr>
            <w:tcW w:w="4673" w:type="dxa"/>
          </w:tcPr>
          <w:p w14:paraId="608980AB" w14:textId="0AE9C208" w:rsidR="00582BE0" w:rsidRPr="00582BE0" w:rsidRDefault="00582BE0">
            <w:r>
              <w:t>Evening Cleaning</w:t>
            </w:r>
          </w:p>
        </w:tc>
        <w:tc>
          <w:tcPr>
            <w:tcW w:w="1985" w:type="dxa"/>
          </w:tcPr>
          <w:p w14:paraId="161A1383" w14:textId="77777777" w:rsidR="00582BE0" w:rsidRPr="00582BE0" w:rsidRDefault="00582BE0"/>
        </w:tc>
        <w:tc>
          <w:tcPr>
            <w:tcW w:w="1984" w:type="dxa"/>
          </w:tcPr>
          <w:p w14:paraId="016B57F1" w14:textId="77777777" w:rsidR="00582BE0" w:rsidRPr="00582BE0" w:rsidRDefault="00582BE0"/>
        </w:tc>
        <w:tc>
          <w:tcPr>
            <w:tcW w:w="1985" w:type="dxa"/>
          </w:tcPr>
          <w:p w14:paraId="0E1979BE" w14:textId="77777777" w:rsidR="00582BE0" w:rsidRPr="00582BE0" w:rsidRDefault="00582BE0"/>
        </w:tc>
        <w:tc>
          <w:tcPr>
            <w:tcW w:w="1842" w:type="dxa"/>
          </w:tcPr>
          <w:p w14:paraId="0260228E" w14:textId="77777777" w:rsidR="00582BE0" w:rsidRPr="00582BE0" w:rsidRDefault="00582BE0"/>
        </w:tc>
        <w:tc>
          <w:tcPr>
            <w:tcW w:w="1592" w:type="dxa"/>
          </w:tcPr>
          <w:p w14:paraId="3D1A46DD" w14:textId="77777777" w:rsidR="00582BE0" w:rsidRPr="00582BE0" w:rsidRDefault="00582BE0"/>
        </w:tc>
      </w:tr>
      <w:tr w:rsidR="00582BE0" w:rsidRPr="00582BE0" w14:paraId="4D5E1405" w14:textId="77777777" w:rsidTr="004969F8">
        <w:trPr>
          <w:trHeight w:val="273"/>
        </w:trPr>
        <w:tc>
          <w:tcPr>
            <w:tcW w:w="4673" w:type="dxa"/>
          </w:tcPr>
          <w:p w14:paraId="2D272FAE" w14:textId="5F364314" w:rsidR="00582BE0" w:rsidRDefault="00DD71BF" w:rsidP="00DD71BF">
            <w:r>
              <w:t>Setup for the next day</w:t>
            </w:r>
          </w:p>
        </w:tc>
        <w:tc>
          <w:tcPr>
            <w:tcW w:w="1985" w:type="dxa"/>
          </w:tcPr>
          <w:p w14:paraId="535CDF3B" w14:textId="77777777" w:rsidR="00582BE0" w:rsidRPr="00582BE0" w:rsidRDefault="00582BE0"/>
        </w:tc>
        <w:tc>
          <w:tcPr>
            <w:tcW w:w="1984" w:type="dxa"/>
          </w:tcPr>
          <w:p w14:paraId="2CECBD0A" w14:textId="77777777" w:rsidR="00582BE0" w:rsidRPr="00582BE0" w:rsidRDefault="00582BE0"/>
        </w:tc>
        <w:tc>
          <w:tcPr>
            <w:tcW w:w="1985" w:type="dxa"/>
          </w:tcPr>
          <w:p w14:paraId="111D03F9" w14:textId="77777777" w:rsidR="00582BE0" w:rsidRPr="00582BE0" w:rsidRDefault="00582BE0"/>
        </w:tc>
        <w:tc>
          <w:tcPr>
            <w:tcW w:w="1842" w:type="dxa"/>
          </w:tcPr>
          <w:p w14:paraId="212E2B0B" w14:textId="77777777" w:rsidR="00582BE0" w:rsidRPr="00582BE0" w:rsidRDefault="00582BE0"/>
        </w:tc>
        <w:tc>
          <w:tcPr>
            <w:tcW w:w="1592" w:type="dxa"/>
          </w:tcPr>
          <w:p w14:paraId="033618B2" w14:textId="77777777" w:rsidR="00582BE0" w:rsidRPr="00582BE0" w:rsidRDefault="00582BE0"/>
        </w:tc>
      </w:tr>
    </w:tbl>
    <w:p w14:paraId="18D402A4" w14:textId="77777777" w:rsidR="00582BE0" w:rsidRPr="00582BE0" w:rsidRDefault="00582BE0"/>
    <w:sectPr w:rsidR="00582BE0" w:rsidRPr="00582BE0" w:rsidSect="00582BE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TcxNLAwMjM0N7VQ0lEKTi0uzszPAykwrAUAhL4euiwAAAA="/>
  </w:docVars>
  <w:rsids>
    <w:rsidRoot w:val="00582BE0"/>
    <w:rsid w:val="004969F8"/>
    <w:rsid w:val="00582BE0"/>
    <w:rsid w:val="0085002D"/>
    <w:rsid w:val="00DD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D94E"/>
  <w15:chartTrackingRefBased/>
  <w15:docId w15:val="{6AED1335-E507-40C0-83CA-707499D5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2B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ulson</dc:creator>
  <cp:keywords/>
  <dc:description/>
  <cp:lastModifiedBy>Nicholas Coulson</cp:lastModifiedBy>
  <cp:revision>1</cp:revision>
  <dcterms:created xsi:type="dcterms:W3CDTF">2023-06-12T15:30:00Z</dcterms:created>
  <dcterms:modified xsi:type="dcterms:W3CDTF">2023-06-12T15:59:00Z</dcterms:modified>
</cp:coreProperties>
</file>